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0B5AE2EA" w:rsidR="00721653" w:rsidRPr="007F384D" w:rsidRDefault="00DB486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1</w:t>
            </w:r>
            <w:r w:rsidR="007F384D" w:rsidRPr="007F384D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7F384D" w:rsidRPr="007F384D">
              <w:rPr>
                <w:szCs w:val="28"/>
              </w:rPr>
              <w:t>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>Online (prostredníctvom MS Teams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072DEB38" w:rsidR="0002585B" w:rsidRDefault="00706082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DB486D">
                              <w:t>v</w:t>
                            </w:r>
                            <w:r w:rsidR="00DB486D" w:rsidRPr="00DB486D">
                              <w:t>yužívani</w:t>
                            </w:r>
                            <w:r w:rsidR="00DB486D">
                              <w:t>u</w:t>
                            </w:r>
                            <w:r w:rsidR="00DB486D" w:rsidRPr="00DB486D">
                              <w:t xml:space="preserve"> metódy CLIL vo výučbe </w:t>
                            </w:r>
                            <w:r w:rsidR="00D1723D" w:rsidRPr="00D1723D">
                              <w:t>odborných predmeto</w:t>
                            </w:r>
                            <w:r w:rsidR="00DB486D"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072DEB38" w:rsidR="0002585B" w:rsidRDefault="00706082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DB486D">
                        <w:t>v</w:t>
                      </w:r>
                      <w:r w:rsidR="00DB486D" w:rsidRPr="00DB486D">
                        <w:t>yužívani</w:t>
                      </w:r>
                      <w:r w:rsidR="00DB486D">
                        <w:t>u</w:t>
                      </w:r>
                      <w:r w:rsidR="00DB486D" w:rsidRPr="00DB486D">
                        <w:t xml:space="preserve"> metódy CLIL vo výučbe </w:t>
                      </w:r>
                      <w:r w:rsidR="00D1723D" w:rsidRPr="00D1723D">
                        <w:t>odborných predmeto</w:t>
                      </w:r>
                      <w:r w:rsidR="00DB486D">
                        <w:t>v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1548D733" w:rsidR="00DB486D" w:rsidRDefault="00DB486D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dstavenie metódy CLIL na základe zdrojov informácií publikovaných </w:t>
      </w:r>
      <w:r>
        <w:rPr>
          <w:b w:val="0"/>
          <w:bCs w:val="0"/>
        </w:rPr>
        <w:br/>
        <w:t>Metodicko-pedagogickým centrom a Štátnym pedagogickým ústavom,</w:t>
      </w:r>
    </w:p>
    <w:p w14:paraId="26746A8A" w14:textId="046C21F4" w:rsidR="00DB486D" w:rsidRDefault="00DB486D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k výsledkom </w:t>
      </w:r>
      <w:r w:rsidR="008B446A">
        <w:rPr>
          <w:b w:val="0"/>
          <w:bCs w:val="0"/>
        </w:rPr>
        <w:t xml:space="preserve">realizovaných APVV projektov zameraných na využitie </w:t>
      </w:r>
      <w:r w:rsidR="008B446A">
        <w:rPr>
          <w:b w:val="0"/>
          <w:bCs w:val="0"/>
        </w:rPr>
        <w:br/>
        <w:t>metódy CLIL na stredných školách,</w:t>
      </w:r>
    </w:p>
    <w:p w14:paraId="1FD6284E" w14:textId="39BCD2B3" w:rsidR="00E27E3B" w:rsidRDefault="00C021E6" w:rsidP="00706082">
      <w:pPr>
        <w:pStyle w:val="Odsekzoznamu"/>
        <w:numPr>
          <w:ilvl w:val="0"/>
          <w:numId w:val="4"/>
        </w:numPr>
        <w:spacing w:before="91"/>
      </w:pPr>
      <w:r>
        <w:t xml:space="preserve">diskusia zameraná na </w:t>
      </w:r>
      <w:r w:rsidR="00DB486D">
        <w:t xml:space="preserve">možnosti využitia </w:t>
      </w:r>
      <w:r w:rsidR="00DB486D" w:rsidRPr="00DB486D">
        <w:t xml:space="preserve">metódy CLIL v predmetoch </w:t>
      </w:r>
      <w:r w:rsidR="00DB486D">
        <w:br/>
      </w:r>
      <w:r w:rsidR="00DB486D" w:rsidRPr="00DB486D">
        <w:t>Ekonomika a</w:t>
      </w:r>
      <w:r w:rsidR="008B446A">
        <w:t> </w:t>
      </w:r>
      <w:r w:rsidR="00DB486D" w:rsidRPr="00DB486D">
        <w:t>podnikanie</w:t>
      </w:r>
      <w:r w:rsidR="008B446A">
        <w:t xml:space="preserve"> a</w:t>
      </w:r>
      <w:r w:rsidR="00DB486D" w:rsidRPr="00DB486D">
        <w:t xml:space="preserve"> Úvod do makroekonómie</w:t>
      </w:r>
      <w:r w:rsidR="00E27E3B" w:rsidRPr="00E27E3B"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6F668AC8" w14:textId="4BE719E2" w:rsidR="00C021E6" w:rsidRDefault="00C021E6">
      <w:pPr>
        <w:pStyle w:val="Zkladntext"/>
        <w:rPr>
          <w:b/>
          <w:sz w:val="20"/>
        </w:rPr>
      </w:pPr>
    </w:p>
    <w:p w14:paraId="7BD8DD6C" w14:textId="49B36EC5" w:rsidR="00C021E6" w:rsidRDefault="00C021E6">
      <w:pPr>
        <w:pStyle w:val="Zkladntext"/>
        <w:rPr>
          <w:b/>
          <w:sz w:val="20"/>
        </w:rPr>
      </w:pPr>
    </w:p>
    <w:p w14:paraId="03AD6332" w14:textId="2DC330A9" w:rsidR="00C021E6" w:rsidRDefault="00C021E6">
      <w:pPr>
        <w:pStyle w:val="Zkladntext"/>
        <w:rPr>
          <w:b/>
          <w:sz w:val="20"/>
        </w:rPr>
      </w:pPr>
    </w:p>
    <w:p w14:paraId="342E7F6A" w14:textId="77777777" w:rsidR="00C021E6" w:rsidRDefault="00C021E6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4C6EEF06" w:rsidR="0002585B" w:rsidRPr="0002585B" w:rsidRDefault="00E27E3B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Určenie </w:t>
      </w:r>
      <w:r w:rsidR="008B446A">
        <w:rPr>
          <w:bCs/>
        </w:rPr>
        <w:t>spôsobov využitia metódy CLIL v</w:t>
      </w:r>
      <w:r w:rsidR="008B446A" w:rsidRPr="00DB486D">
        <w:t xml:space="preserve"> predmetoch Ekonomika a</w:t>
      </w:r>
      <w:r w:rsidR="008B446A">
        <w:t> </w:t>
      </w:r>
      <w:r w:rsidR="008B446A" w:rsidRPr="00DB486D">
        <w:t>podnikanie</w:t>
      </w:r>
      <w:r w:rsidR="008B446A">
        <w:t xml:space="preserve"> a</w:t>
      </w:r>
      <w:r w:rsidR="008B446A" w:rsidRPr="00DB486D">
        <w:t xml:space="preserve"> Úvod do makroekonómie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47C8E8F7" w:rsidR="00721653" w:rsidRPr="00686CE6" w:rsidRDefault="00DB486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1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05229BBB" w:rsidR="00721653" w:rsidRPr="00686CE6" w:rsidRDefault="00DB486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1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10421DD" w14:textId="2CC94854" w:rsidR="00721653" w:rsidRDefault="0056128A">
      <w:pPr>
        <w:pStyle w:val="Zkladntext"/>
        <w:ind w:left="216"/>
      </w:pPr>
      <w:r>
        <w:t>Prezenčná listina zo stretnutia pedagogického klubu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>Online (prostredníctvom MS Teams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C80FC5C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8B446A">
        <w:t>01</w:t>
      </w:r>
      <w:r w:rsidR="00686CE6">
        <w:t>.</w:t>
      </w:r>
      <w:r w:rsidR="009F6522">
        <w:t>1</w:t>
      </w:r>
      <w:r w:rsidR="008B446A">
        <w:t>2</w:t>
      </w:r>
      <w:r w:rsidR="00686CE6">
        <w:t>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5F2DB312" w:rsidR="00D1723D" w:rsidRPr="00686CE6" w:rsidRDefault="00D1723D"/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rQUAO/EH5CwAAAA="/>
  </w:docVars>
  <w:rsids>
    <w:rsidRoot w:val="00721653"/>
    <w:rsid w:val="0002585B"/>
    <w:rsid w:val="000B2C51"/>
    <w:rsid w:val="001F114F"/>
    <w:rsid w:val="00315CB7"/>
    <w:rsid w:val="00366C0C"/>
    <w:rsid w:val="0056128A"/>
    <w:rsid w:val="00686CE6"/>
    <w:rsid w:val="00706082"/>
    <w:rsid w:val="00721653"/>
    <w:rsid w:val="007F384D"/>
    <w:rsid w:val="008B446A"/>
    <w:rsid w:val="009C1B60"/>
    <w:rsid w:val="009F6522"/>
    <w:rsid w:val="00C021E6"/>
    <w:rsid w:val="00D1723D"/>
    <w:rsid w:val="00DB486D"/>
    <w:rsid w:val="00E27E3B"/>
    <w:rsid w:val="00F02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0</cp:revision>
  <dcterms:created xsi:type="dcterms:W3CDTF">2020-10-06T18:06:00Z</dcterms:created>
  <dcterms:modified xsi:type="dcterms:W3CDTF">2020-12-28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